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E236E" w14:textId="5D7A185F" w:rsidR="00023405" w:rsidRPr="00FE0A10" w:rsidRDefault="00023405" w:rsidP="00670D3C">
      <w:pPr>
        <w:pStyle w:val="Heading1"/>
      </w:pPr>
      <w:r w:rsidRPr="00FE0A10">
        <w:t xml:space="preserve">Figure 1:  </w:t>
      </w:r>
      <w:r w:rsidR="00833159" w:rsidRPr="00FE0A10">
        <w:t>HRP-</w:t>
      </w:r>
      <w:r w:rsidR="00FE0A10" w:rsidRPr="00FE0A10">
        <w:t>1</w:t>
      </w:r>
      <w:r w:rsidR="005E28B2">
        <w:t>1346</w:t>
      </w:r>
      <w:r w:rsidR="00580819" w:rsidRPr="00FE0A10">
        <w:t xml:space="preserve"> </w:t>
      </w:r>
      <w:r w:rsidRPr="00FE0A10">
        <w:t>Complete Plasmid Sequence</w:t>
      </w:r>
    </w:p>
    <w:p w14:paraId="72459969" w14:textId="77777777" w:rsidR="00023405" w:rsidRPr="00FE0A10" w:rsidRDefault="00023405" w:rsidP="0044223F"/>
    <w:p w14:paraId="278043EE" w14:textId="7F808585" w:rsidR="00ED55AA" w:rsidRPr="009321E8" w:rsidRDefault="00ED55AA" w:rsidP="0044223F">
      <w:pPr>
        <w:rPr>
          <w:rFonts w:cs="Arial"/>
        </w:rPr>
      </w:pPr>
      <w:r w:rsidRPr="009321E8">
        <w:rPr>
          <w:rFonts w:cs="Arial"/>
        </w:rPr>
        <w:t>&gt;HRP-</w:t>
      </w:r>
      <w:r w:rsidR="00FE0A10" w:rsidRPr="009321E8">
        <w:rPr>
          <w:rFonts w:cs="Arial"/>
        </w:rPr>
        <w:t>1</w:t>
      </w:r>
      <w:r w:rsidR="005E28B2" w:rsidRPr="009321E8">
        <w:rPr>
          <w:rFonts w:cs="Arial"/>
        </w:rPr>
        <w:t>1346</w:t>
      </w:r>
      <w:r w:rsidRPr="009321E8">
        <w:rPr>
          <w:rFonts w:cs="Arial"/>
        </w:rPr>
        <w:t>_</w:t>
      </w:r>
      <w:r w:rsidR="00FE0A10" w:rsidRPr="009321E8">
        <w:rPr>
          <w:rFonts w:cs="Arial"/>
        </w:rPr>
        <w:t>7006</w:t>
      </w:r>
      <w:r w:rsidR="005E28B2" w:rsidRPr="009321E8">
        <w:rPr>
          <w:rFonts w:cs="Arial"/>
        </w:rPr>
        <w:t>8203</w:t>
      </w:r>
      <w:r w:rsidRPr="009321E8">
        <w:rPr>
          <w:rFonts w:cs="Arial"/>
        </w:rPr>
        <w:t>_complete_plasmid_</w:t>
      </w:r>
      <w:r w:rsidR="00FE0A10" w:rsidRPr="009321E8">
        <w:rPr>
          <w:rFonts w:cs="Arial"/>
        </w:rPr>
        <w:t>sequence (</w:t>
      </w:r>
      <w:r w:rsidR="005E28B2" w:rsidRPr="009321E8">
        <w:rPr>
          <w:rFonts w:cs="Arial"/>
        </w:rPr>
        <w:t>14,828</w:t>
      </w:r>
      <w:r w:rsidR="00FE0A10" w:rsidRPr="009321E8">
        <w:rPr>
          <w:rFonts w:cs="Arial"/>
        </w:rPr>
        <w:t xml:space="preserve"> base pairs)</w:t>
      </w:r>
    </w:p>
    <w:p w14:paraId="66AAD14B" w14:textId="7B874D21" w:rsidR="00FE0A10" w:rsidRDefault="005E28B2">
      <w:pPr>
        <w:spacing w:after="160" w:line="259" w:lineRule="auto"/>
        <w:rPr>
          <w:rFonts w:ascii="Courier New" w:hAnsi="Courier New" w:cs="Courier New"/>
          <w:sz w:val="20"/>
        </w:rPr>
      </w:pPr>
      <w:r w:rsidRPr="005E28B2">
        <w:rPr>
          <w:rFonts w:ascii="Courier New" w:hAnsi="Courier New" w:cs="Courier New"/>
          <w:sz w:val="20"/>
        </w:rPr>
        <w:t>CTCGCGCGTTTCGGTGATGACGGTGAAAACCTCTGACACATGCAGCTCCCGGAGACGGTCACAGCTTGTCTGTAAGCGGATGCCGGGAGCAGACAAGCCCGTCAGGGCGCGTCAGCGGGTGTTGGCGGGTGTCGGGGCTGGCTTAACTATGCGGCATCAGAGCAGATTGTACTGAGAGTGCACCATATGCGGTGTGAAATACCGCACAGATGCGTAAGGAGAAAATACCGCATCAGGCGCCATTCGCCATTCAGGCTGCGCAACTGTTGGGAAGGGCGATCGGTGCGGGCCTCTTCGCTATTACGCCAGGGGAGGCAGAGATTGCAGTAAGCTGAGATCGCAGCACTGCACTCCAGCCTGGGCGACAGAGTAAGACTCTGTCTCAAAAATAAAATAAATAAATCAATCAGATATTCCAATCTTTTCCTTTATTTATTTATTTATTTTCTATTTTGGAAACACAGTCCTTCCTTATTCCAGAATTACACATATATTCTATTTTTCTTTATATGCTCCAGTTTTTTTTAGACCTTCACCTGAAATGTGTGTATACAAAATCTAGGCCAGTCCAGCAGAGCCTAAAGGTAAAAAATAAAATAATAAAAAATAAATAAAATCTAGCTCACTCCTTCACATCAAAATGGAGATACAGCTGTTAGCATTAAATACCAAATAACCCATCTTGTCCTCAATAATTTTAAGCGCCTCTCTCCACCACATCTAACTCCTGTCAAAGGCATGTGCCCCTTCCGGGCGCTCTGCTGTGCTGCCAACCAACTGGCATGTGGACTCTGCAGGGTCCCTAACTGCCAAGCCCCACAGTGTGCCCTGAGGCTGCCCCTTCCTTCTAGCGGCTGCCCCCACTCGGCTTTGCTTTCCCTAGTTTCAGTTACTTGCGTTCAGCCAAGGTCTGAAACTAGGTGCGCACAGAGCGGTAAGACTGCGAGAGAAAGAGACCAGCTTTACAGGGGGTTTATCACAGTGCACCCTGACAGTCGTCAGCCTCACAGGGGGTTTATCACATTGCACCCTGACAGTCGTCAGCCTCACAGGGGGTTTATCACAGTGCACCCTTACAATCATTCCATTTGATTCACAATTTTTTTAGTCTCTACTGTGCCTAACTTGTAAGTTAAATTTGATCAGAGGTGTGTTCCCAGAGGGGAAAACAGTATATACAGGGTTCAGTACTATCGCATTTCAGGCCTCCACCTGGGTCTTGGAATGTGTCCCCCGAGGGGTGATGACTACCTCAGTTGGATCTCCACAGGTCACAGTGACACAAGATAACCAAGACACCTCCCAAGGCTACCACAATGGGCCGCCCTCCACGTGCACATGGCCGGAGGAACTGCCATGTCGGAGGTGCAAGCACACCTGCGCATCAGAGTCCTTGGTGTGGAGGGAGGGACCAGCGCAGCTTCCAGCCATCCACCTGATGAACAGAACCTAGGGAAAGCCCCAGTTCTACTTACACCAGGAAAGGCTGGAAGGGCTAATTTGGTCCCAAAAAAGACAAGAGATCCTTGATCTGTGGATCTACCACACACAAGGCTACTTCCCTGATTGGCAGAACTACACACCAGGGCCAGGGATCAGATATCCACTGACCTTTGGATGGTGCTTCAAGTTAGTACCAGTTGAACCAGAGCAAGTAGAAGAGGCCAATGAAGGAGAGAACAACAGCTTGTTACACCCTATGAGCCAGCATGGGATGGAGGACCCGGAGGGAGAAGTATTAGTGTGGAAGTTTGACAGCCTCCTAGCATTTCGTCACATGGCCCGAGAGCTGCATCCGGAGTACTACAAAGACTGCTGACATCGAGCTTTCTACAAGGGACTTTCCGCTGGGGACTTTCCAGGGAGGTGTGGCCTGGGCGGGACTGGGGAGTGGCGAGCCCTCAGATGCTACATATAAGCAGCTGCTTTTTGCCTGTACTGGGTCTCTCTGGTTAGACCAGATCTGAGCCTGGGAGCTCTCTGGCTAACTAGGGAACCCACTGCTTAAGCCTCAATAAAGCTTGCCTTGAGTGCTCAAAGTAGTGTGTGCCCGTCTGTTGTGTGACTCTGGTAACTAGAGATCCCTCAGACCCTTTTAGTCAGTGTGGAAAATCTCTAGCAGTGGCGCCCGAACAGGGACTTGAAAGCGAAAGTAAAGCCAGAGGAGATCTCTCGACGCAGGACTCGGCTTGCTGAAGCGCGCACGGCAAGAGGCGAGGGGCGGCGACTGGTGAGTACGCCAAAAATTTTGACTAGCGGAGGCTAGAAGGAGAGAGATGGGTGCGAGAGCGTCGGTATTAAGCGGGGGAGAATTAGATAAATGGGAAAAAATTCGGTTAAGGCCAGGGGGAAAGAAACAATATAAACTAAAACATATAGTATGGGCAAGCAGGGAGCTAGAACGATTCGCAGTTAATCCTGGCCTTTTAGAGACATCAGAAGGCTGTAGACAAATACTGGGACAGCTACAACCATCCCTTCAGACAGGATCAGAAGAACTTAGATCATTATATAATACAATAGCAGTCCTCTATTGTGTGCATCAAAGGATAGATGTAAAAGACACCAAGGAAGCCTTAGATAAGATAGAGGAAGAGCAAAACAAAAGTAAGAAAAAGGCACAGCAAGCAGCAGCTGACACAGGAAACAACAGCCAGGTCAGCCAAAATTACCCTATAGTGCAGAACCTCCAGGGGCAAATGGTACATCAGGCCATATCACCTAGAACTTTAAATGCATGGGTAAAAGTAGTAGAAGAGAAGGCTTTCAGCCCAGAAGTAATACCCATGTTTTCAGCATTATCAGAAGGAGCCACCCCACAAGATTTAAATACCATGCTAAACACAGTGGGGGGACATCAAGCAGCCATGCAAATGTTAAAAGAGACCATCAATGAGGAAGCTGCAGAATGGGATAGATTGCATCCAGTGCATGCAGGGCCTATTGCACCAGGCCAGATGAGAGAACCAAGGGGAAGTGACATAGCAGGAACTACTAGTACCCTTCAGGAACAAATAGGATGGATGACACATAATCCACCTATCCCAGTAGGAGAAATCTATAAAAGATGGATAATCCTGGGATTAAATAAAATAGTAAGAATGTATAGCCCTACCAGCATTCTGGACATAAGACAAGGACCAAAGGAACCCTTTAGAGACTATGTAGACCGATTCTATAAAACTCTAAGAGCCGAGCAAGCTTCACAAGAGGTAAAAAATTGGATGACAGAAACCTTGTTGGTCCAAAATGCGAACCCAGATTGTAAGACTATTTTAAAAGCATTGGGACCAGGAGCGACACTAGAAGAAATGATGACAGCATGTCAGGGAGTGGGGGGACCCGGCCATAAAGCAAGAGTTTTGGCTGAAGCAATGAGCCAAGTAACAAATCCAGCTACCATAATGATACAGAAAGGCAATTTTAGGAACCAAAGAAAGACTGTTAAGTGTTTCAATTGTGGCAAAGAAGGGCACATAGCCAAAAATTGCAGGGCCCCTAGGAAAAAGGGCTGTTGGAAATGTGGAAAGGAAGGACACCAAATGAAAGATTGTACTGAGAGACAGGCTAATTTTTTAGGGAAGATCTGGCCTTCCCACAAGGGAAGGCCAGGGAATTTTCTTCAGAGCAGACCAGAGCCAACAGCCCCACCAGAAGAGAGCTTCAGGTTTGGGGAAGAGACAACAACTCCCTCTCAGAAGCAGGAGCCGATAGACAAGGAACTGTATCCTTTAGCTTCCCTCAGATCACTCTTTGGCAGCGACCCCTCGTCACAATAAAGATAGGGGGGCAATTAAAGGAAGCTCTATTAGATACAGGAGCAGATGATACAGTATTAGAAGAAATGAATTTGCCAGGAAGATGGAAACCAAAAATGATAGGGGGAATTGGAGGTTTTAT</w:t>
      </w:r>
      <w:r w:rsidRPr="005E28B2">
        <w:rPr>
          <w:rFonts w:ascii="Courier New" w:hAnsi="Courier New" w:cs="Courier New"/>
          <w:sz w:val="20"/>
        </w:rPr>
        <w:lastRenderedPageBreak/>
        <w:t>CAAAGTAAGACAGTATGATCAGATACTCATAGAAATCTGCGGACATAAAGCTATAGGTACAGTATTAGTAGGACCTACACCTGTCAACATAATTGGAAGAAATCTGTTGACTCAGATTGGCTGCACTTTAAATTTTCCCATTAGTCCTATTGAGACTGTACCAGTAAAATTAAAGCCAGGAATGGATGGCCCAAAAGTTAAACAATGGCCATTGACAGAAGAAAAAATAAAAGCATTAGTAGAAATTTGTACAGAAATGGAAAAGGAAGGAAAAATTTCAAAAATTGGGCCTGAAAATCCATACAATACTCCAGTATTTGCCATAAAGAAAAAAGACAGTACTAAATGGAGAAAATTAGTAGATTTCAGAGAACTTAATAAGAGAACTCAAGATTTCTGGGAAGTTCAATTAGGAATACCACATCCTGCAGGGTTAAAACAGAAAAAATCAGTAACAGTACTGGATGTGGGCGATGCATATTTTTCAGTTCCCTTAGATAAAGACTTCAGGAAGTATACTGCATTTACCATACCTAGTATAAACAATGAGACACCAGGGATTAGATATCAGTACAATGTGCTTCCACAGGGATGGAAAGGATCACCAGCAATATTCCAGTGTAGCATGACAAAAATCTTAGAGCCTTTTAGAAAACAAAATCCAGACATAGTCATCTATCAATACATGGATGATTTGTATGTAGGATCTGACTTAGAAATAGGGCAGCATAGAACAAAAATAGAGGAACTGAGACAACATCTGTTGAGGTGGGGATTTACCACACCAGACAAAAAACATCAGAAAGAACCTCCATTCCTTTGGATGGGTTATGAACTCCATCCTGATAAATGGACAGTACAGCCTATAGTGCTGCCAGAAAAGGACAGCTGGACTGTCAATGACATACAGAAATTAGTGGGAAAATTGAATTGGGCAAGTCAGATTTATGCAGGGATTAAAGTAAGGCAATTATGTAAACTTCTTAGGGGAACCAAAGCACTAACAGAAGTAGTACCACTAACAGAAGAAGCAGAGCTAGAACTGGCAGAAAACAGGGAGATTCTAAAAGAACCGGTACATGGAGTGTATTATGACCCATCAAAAGACTTAATAGCAGAAATACAGAAGCAGGGGCAAGGCCAATGGACATATCAAATTTATCAAGAGCCATTTAAAAATCTGAAAACAGGAAAGTATGCAAGAATGAAGGGTGCCCACACTAATGATGTGAAACAATTAACAGAGGCAGTACAAAAAATAGCCACAGAAAGCATAGTAATATGGGGAAAGACTCCTAAATTTAAATTACCCATACAAAAGGAAACATGGGAAGCATGGTGGACAGAGTATTGGCAAGCCACCTGGATTCCTGAGTGGGAGTTTGTCAATACCCCTCCCTTAGTGAAGTTATGGTACCAGTTAGAGAAAGAACCCATAATAGGAGCAGAAACTTTCTATGTAGATGGGGCAGCCAATAGGGAAACTAAATTAGGAAAAGCAGGATATGTAACTGACAGAGGAAGACAAAAAGTTGTCCCCCTAACGGACACAACAAATCAGAAGACTGAGTTACAAGCAATTCATCTAGCTTTGCAGGATTCGGGATTAGAAGTAAACATAGTGACAGACTCACAATATGCATTGGGAATCATTCAAGCACAACCAGATAAGAGTGAATCAGAGTTAGTCAGTCAAATAATAGAGCAGTTAATAAAAAAGGAAAAAGTCTACCTGGCATGGGTACCAGCACACAAAGGAATTGGAGGAAATGAACAAGTAGATAAATTGGTCAGTGCTGGAATCAGGAAAGTACTATTTTTAGATGGAATAGATAAGGCCCAAGAAGAACATGAGAAATATCACAGTAATTGGAGAGCAATGGCTAGTGATTTTAACCTACCACCTGTAGTAGCAAAAGAAATAGTAGCCAGCTGTGATAAATGTCAGCTAAAAGGGGAAGCCATGCATGGACAAGTAGACTGTAGCCCAGGAATATGGCAGCTAGATTGTACACATTTAGAAGGAAAAGTTATCTTGGTAGCAGTTCATGTAGCCAGTGGATATATAGAAGCAGAAGTAATTCCAGCAGAGACAGGGCAAGAAACAGCATACTTCCTCTTAAAATTAGCAGGAAGATGGCCAGTAAAAACAGTACATACAGACAATGGCAGCAATTTCACCAGTACTACAGTTAAGGCCGCCTGTTGGTGGGCGGGGATCAAGCAGGAATTTGGCATTCCCTACAATCCCCAAAGTCAAGGAGTAATAGAATCTATGAATAAAGAATTAAAGAAAATTATAGGACAGGTAAGAGATCAGGCTGAACATCTTAAGACAGCAGTACAAATGGCAGTATTCATCCACAATTTTAAAAGAAAAGGGGGGATTGGGGGGTACAGTGCAGGGGAAAGAATAGTAGACATAATAGCAACAGACATACAAACTAAAGAATTACAAAAACAAATTACAAAAATTCAAAATTTTCGGGTTTATTACAGGGACAGCAGAGATCCAGTTTGGAAAGGACCAGCAAAGCTCCTCTGGAAAGGTGAAGGGGCAGTAGTAATACAAGATAATAGTGACATAAAAGTAGTGCCAAGAAGAAAAGCAAAGATCATCAGGGATTATGGAAAACAGATGGCAGGTGATGATTGTGTGGCAAGTAGACAGGATGAGGATTAACACATGGAAAAGATTAGTAAAACACCATATGTATATTTCAAGGAAAGCTAAGGACTGGTTTTATAGACATCACTATGAAAGTACTAATCCAAAAATAAGTTCAGAAGTACACATCCCACTAGGGGATGCTAAATTAGTAATAACAACATATTGGGGTCTGCATACAGGAGAAAGAGACTGGCATTTGGGTCAGGGAGTCTCCATAGAATGGAGGAAAAAGAGATATAGCACACAAGTAGACCCTGACCTAGCAGACCAACTAATTCATCTGCACTATTTTGATTGTTTTTCAGAATCTGCTATAAGAAATACCATATTAGGACGTATAGTTAGTCCTAGGTGTGAATATCAAGCAGGACATAACAAGGTAGGATCTCTACAGTACTTGGCACTAGCAGCATTAATAAAACCAAAACAGATAAAGCCACCTTTGCCTAGTGTTAGGAAACTGACAGAGGACAGATGGAACAAGCCCCAGAAGACCAAGGGCCACAGAGGGAGCCATACAATGAATGGACACTAGAGCTTTTAGAGGAACTTAAGAGTGAAGCTGTTAGACATTTTCCTAGGATATGGCTCCATAACTTAGGACAACATATCTATGAAACTTACGGGGATACTTGGGCAGGAGTGGAAGCCATAATAAGAATTCTGCAACAACTGCTGTTTATCCATTTCAGAATTGGGTGTCGACATAGCAGAATAGGCGTTACTCGACAGAGGAGAGCAAGAAATGGAGCCAGTAGATCCTAGACTAGAGCCCTGGAAGCATCCAGGAAGTCAGCCTAAAACTGCTTGTACCAATTGCTATTGTAAAAAGTGTTGCTTTCATTGCCAAGTTTGTTTCATGACAAAAGCCTTAGGCATCTCCTATGGCAGGAAGAAGCGGAGACAGCGACGAAGAGCTCATCAGAACAGTCAGACTCATCAAGCTTCTCTATCAAAGCAGTAAGTAGTACATGTAATGCAACCTATAATAGTAGCAATAGTAGCATTAGTAGTAGCAATAATAATAGCAATAGTTGTGTGGTCCATAGTAATCATAGAATATAGGAAAATATTAAGACAAAGAAAAATAGACAGGTTAATTGATAGACTAATAGAAAGAGCAGAAGACAGTGGCAATGAGAGTGAAGGAGAAGTATCAGCACTTGTGGAGATGGGGGTGGAAATGGGGCACCATGCTCCTTGGGATATTGATGATCTGTAGTGCTACAGAAAAATTGTGGGTCACAGTCTATTATGGGGTACCTGTGTGGAAAGAAGCAACCACCACTCTATTTTGTGCATCAGATGCTAAAGCATATGATACAGAGGTACATAATGTTTGGGCCACACATGCCTGTGTACCCACAGACCCCAACCCACAAGAAGTAGTATTGGAAAATGTGACAGAAAATTTTAACATGTGGAAAAATAACATGGTAGAACAGATGCATGAGGATATAATC</w:t>
      </w:r>
      <w:r w:rsidRPr="005E28B2">
        <w:rPr>
          <w:rFonts w:ascii="Courier New" w:hAnsi="Courier New" w:cs="Courier New"/>
          <w:sz w:val="20"/>
        </w:rPr>
        <w:lastRenderedPageBreak/>
        <w:t>AGTTTATGGGATCAAAGCCTAAAGCCATGTGTAAAATTAACCCCACTCTGTGTTACTTTAAATTGCACTGATTTGAGGAATGTTACTAATATCAATAATAGTAGTGAGGGAATGAGAGGAGAAATAAAAAACTGCTCTTTCAATATCACCACAAGCATAAGAGATAAGGTGAAGAAAGACTATGCACTTTTTTATAGACTTGATGTAGTACCAATAGATAATGATAATACTAGCTATAGGTTGATAAATTGTAATACCTCAACCATTACACAGGCCTGTCCAAAGGTATCCTTTGAGCCAATTCCCATACATTATTGTACCCCGGCTGGTTTTGCGATTCTAAAGTGTAAAGATAAGAAGTTCAATGGAACAGGGCCATGTAAAAATGTCAGCACAGTACAATGTACACATGGAATTAGGCCAGTAGTGTCAACTCAACTGCTGTTAAATGGCAGTCTAGCAGAAGAAGAGGTAGTAATTAGATCTAGTAATTTCACAGACAATGCAAAAAACATAATAGTACAGTTGAAAGAATCTGTAGAAATTAATTGTACAAGACCCAACAACAATACAAGGAAAAGTATACATATAGGACCAGGAAGAGCATTTTATACAACAGGAGACATAATAGGAGATATAAGACAAGCACATTGCAACATTAGTAGAACAAAATGGAATAACACTTTAAATCAAATAGCTACAAAATTAAAAGAACAATTTGGGAATAATAAAACAATAGTCTTTAATCAATCCTCAGGAGGGGACCCAGAAATTGTAATGCACAGTTTTAATTGTGGAGGGGAATTTTTCTACTGTAATTCAACACAACTGTTTAATAGTACTTGGAATTTTAATGGTACTTGGAATTTAACACAATCGAATGGTACTGAAGGAAATGACACTATCACACTCCCATGTAGAATAAAACAAATTATAAACATGTGGCAAGAAGTAGGAAAAGCAATGTATGCCCCTCCCATCAGAGGACAAATTAGATGTTCATCAAATATTACAGGGCTGATATTAACAAGAGATGGTGGAAATAACCACAATAATGATACCGAGACCTTTAGACCTGGAGGAGGAGATATGAGGGACAATTGGAGAAGTGAATTATATAAATATAAAGTAGTAAAAATTGAACCATTAGGAGTAGCACCCACCAAGGCAAAGAGAAGAGTGGTGCAGAGAGAAAAAAGAGCAGTGGGAACAATAGGAGCTATGTTCCTTGGGTTCTTGGGAGCAGCAGGAAGCACTATGGGCGCAGCGTCAATAACGCTGACGGTACAGGCCAGACTATTATTGTCTGGTATAGTGCAACAGCAGAACAACTTGCTGAGGGCTATTGAGGCGCAACAGCATCTGTTGCAACTCACAGTCTGGGGCATCAAGCAGCTCCAGGCAAGAGTCCTGGCTGTGGAAAGATACCTAAGGGATCAACAGCTCCTAGGGATTTGGGGTTGCTCTGGAAAACTCATCTGCACCACTGCTGTGCCTTGGAATGCTAGTTGGAGTAATAAATCTCTGGAACAGATTTGGAATAACATGACCTGGATGGAGTGGGACAGAGAAATTAACAATTACACAAGCTTAATACACTCCTTAATTGAAGAATCGCAAAACCAGCAAGAAAAGAATGAACAAGAATTATTGGAATTAGATAAATGGGCAAGTTTGTGGAATTGGTTTAACATAACAAATTGGCTGTGGTATATAAAATTATTCATAATGATAGTAGGAGGCTTGGTAGGTTTAAGAATAGTTTTTGCTGTACTTTCTATAGTGAATAGAGTTAGGCAGGGATATTCACCATTATCGTTTCAGACCCACCTCCCAATCCCGAGGGGACCCGACAGGCCCGAAGGAATAGAAGAAGAAGGTGGAGAGAGAGACAGAGACAGATCCATTCGATTAGTGAACGGATCCTTAGCACTTATCTGGGACGATCTGCGGAGCCTGTGCCTCTTCAGCTACCACCGCTTGAGAGACTTACTCTTGATTGTAACGAGGATTGTGGAACTTCTGGGACGCAGGGGGTGGGAAGCCCTCAAATATTGGTGGAATCTCCTACAGTATTGGAGTCAGGAACTAAAGAATAGTGCTGTTAACTTGCTCAATGCCACAGCCATAGCAGTAGCTGAGGGGACAGATAGGGTTATAGAAGTATTACAAGCAGCTTATAGAGCTATTCGCCACATACCTAGAAGAATAAGACAGGGCTTGGAAAGGATTTTGCTATAAGATGGGTGGCAAGTGGTCAAAAAGTAGTGTGATTGGATGGCCTGCTGTAAGGGAAAGAATGAGACGAGCTGAGCCAGCAGCAGATGGGGTGGGAGCAGTATCTCGAGACCTAGAAAAACATGGAGCAATCACAAGTAGCAATACAGCAGCTAACAATGCTGCTTGTGCCTGGCTAGAAGCACAAGAGGAGGAAGAGGTGGGTTTTCCAGTCACACCTCAGGTACCTTTAAGACCAATGACTTACAAGGCAGCTGTAGATCTTAGCCACTTTTTAAAAGAAAAGGGGGGACTGGAAGGGCTAATTCACTCCCAAAGAAGACAAGATATCCTTGATCTGTGGATCTACCACACACAAGGCTACTTCCCTGATTGGCAGAACTACACACCAGGGCCAGGGGTCAGATATCCACTGACCTTTGGATGGTGCTACAAGCTAGTACCAGTTGAGCCAGATAAGGTAGAAGAGGCCAATAAAGGAGAGAACACCAGCTTGTTACACCCTGTGAGCCTGCATGGAATGGATGACCCTGAGAGAGAAGTGTTAGAGTGGAGGTTTGACAGCCGCCTAGCATTTCATCACGTGGCCCGAGAGCTGCATCCGGAGTACTTCAAGAACTGCTGACATCGAGCTTGCTACAAGGGACTTTCCGCTGGGGACTTTCCAGGGAGGCGTGGCCTGGGCGGGACTGGGGAGTGGCGAGCCCTCAGATGCTGCATATAAGCAGCTGCTTTTTGCCTGTACTGGGTCTCTCTGGTTAGACCAGATCTGAGCCTGGGAGCTCTCTGGCTAACTAGGGAACCCACTGCTTAAGCCTCAATAAAGCTTGCCTTGAGTGCTTCAAGTAGTGTGTGCCCGTCTGTTGTGTGACTCTGGTAACTAGAGATCCCTCAGACCCTTTTAGTCAGTGTGGAAAATCTCTAGCACCCAGGAGGTAGAGGTTGCAGTGAGCCAAGATCGCGCCACTGCATTCCAGCCTGGGCAAGAAAACAAGACTGTCTAAAATAATAATAATAAGTTAAGGGTATTAAATATATTTATACATGGAGGTCATAAAAATATATATATTTGGGCTGGGCGCAGTGGCTCACACCTGCGCCCGGCCCTTTGGGAGGCCGAGGCAGGTGGATCACCTGAGTTTGGGAGTTCCAGACCAGCCTGACCAACATGGAGAAACCCCTTCTCTGTGTATTTTTAGTAGATTTTATTTTATGTGTATTTTATTCACAGGTATTTCTGGAAAACTGAAACTGTTTTTCCTCTACTCTGATACCACAAGAATCATCAGCACAGAGGAAGACTTCTGTGATCAAATGTGGTGGGAGAGGGAGGTTTTCACCAGCACATGAGCAGTCAGTTCTGCCGCAGACTCGGCGGGTGTCCTTCGGTTCAGTTCCAACACCGCCTGCCTGGAGAGAGGTCAGACCACAGGGTGAGGGCTCAGTCCCCAAGACATAAACACCCAAGACATAAACACCCAACAGGTCCACCCCGCCTGCTGCCCAGGCAGAGCCGATTCACCAAGACGGGAATTAGGATAGAGAAAGAGTAAGTCACACAGAGCCGGCTGTGCGGGAGAACGGAGTTCTATTATGACTCAAATCAGTCTCCCCAAGCATTCGGGGATCAGAGTTTTTAAGGATAACTTAGTGTGTAGGGGGCCAGTGAGTTGGAGATGAAAGCGTAGGGAGTCGAAGGTGTCCTTTTGCGCCGAGTCAGTTCCTGGGTGGGGGCCACAAGATCGGATGAGCCAGTTTATCAATCCGGGGGTGCCAGCTGATCCATGGAGTGCAGGGTCTGCAAAATATCTCAAGCACTGATTGATCTTAGGTTTTACAATAGTGATGTTACCCCAGGAACAATTTGGGGAAGGTCAGAATCTTGTAGCCTGTAGC</w:t>
      </w:r>
      <w:r w:rsidRPr="005E28B2">
        <w:rPr>
          <w:rFonts w:ascii="Courier New" w:hAnsi="Courier New" w:cs="Courier New"/>
          <w:sz w:val="20"/>
        </w:rPr>
        <w:lastRenderedPageBreak/>
        <w:t>TGCATGACTCCTAAACCATAATTTCTTTTTTGTTTTTTTTTTTTTATTTTTGAGACAGGGTCTCACTCTGTCACCTAGGCTGGAGTGCAGTGGTGCAATCACAGCTCACTGCAGCCTCAACGTCGTAAGCTCAAGCGATCCTCCCACCTCAGCCTGCCTGGTAGCTGAGACTACAAGCGACGCCCCAGTTAATTTTTGTATTTTTGGTAGAGGCAGCGTTTTGCCGTGTGGCCCTGGCTGGTCTCGAACTCCTGGGCTCAAGTGATCCAGCCTCAGCCTCCCAAAGTGCTGGGACAACCGGGGCCAGTCACTGCACCTGGCCCTAAACCATAATTTCTAATCTTTTGGCTAATTTGTTAGTCCTACAAAGGCAGTCTAGTCCCCAGGCAAAAAGGGGGTTTGTTTCGGGAAAGGGCTGTTACTGTCTTTGTTTCAAACTATAAACTAAGTTCCTCCTAAACTTAGTTCGGCCTACACCCAGGAATGAACAAGGAGAGCTTGGAGGTTAGAAGCACGATGGAATTGGTTAGGTCAGATCTCTTTCACTGTCTGAGTTATAATTTTGCAATGGTGGTTCAAAGACTGCCCGCTTCTGACACCAGTC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TCTAAGAAACCATTATTATCATGACATTAACCTATAAAAATAGGCGTATCACGAGGCCCTTTCGT</w:t>
      </w:r>
    </w:p>
    <w:p w14:paraId="57B44349" w14:textId="1A72F10A" w:rsidR="005E28B2" w:rsidRPr="003022A4" w:rsidRDefault="005E28B2">
      <w:pPr>
        <w:spacing w:after="160" w:line="259" w:lineRule="auto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br w:type="page"/>
      </w:r>
    </w:p>
    <w:p w14:paraId="7A9A4B0A" w14:textId="33C65EA5" w:rsidR="00E672E3" w:rsidRDefault="00E672E3" w:rsidP="00904721">
      <w:pPr>
        <w:pStyle w:val="Heading1"/>
      </w:pPr>
      <w:r w:rsidRPr="00FE0A10">
        <w:lastRenderedPageBreak/>
        <w:t>Figure 2:  Plasmid Map of HRP-</w:t>
      </w:r>
      <w:r w:rsidR="00FE0A10" w:rsidRPr="00FE0A10">
        <w:t>1</w:t>
      </w:r>
      <w:r w:rsidR="005E28B2">
        <w:t>1</w:t>
      </w:r>
      <w:r w:rsidR="00155686">
        <w:t>346</w:t>
      </w:r>
    </w:p>
    <w:p w14:paraId="3CDCD927" w14:textId="45078007" w:rsidR="00D32C32" w:rsidRPr="00D32C32" w:rsidRDefault="005E28B2" w:rsidP="00D32C32">
      <w:r w:rsidRPr="005E28B2">
        <w:rPr>
          <w:rFonts w:ascii="Calibri" w:eastAsia="Malgun Gothic" w:hAnsi="Calibr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4BC75DAE" wp14:editId="391CA3D1">
            <wp:simplePos x="0" y="0"/>
            <wp:positionH relativeFrom="column">
              <wp:posOffset>295275</wp:posOffset>
            </wp:positionH>
            <wp:positionV relativeFrom="paragraph">
              <wp:posOffset>128270</wp:posOffset>
            </wp:positionV>
            <wp:extent cx="5412740" cy="5471778"/>
            <wp:effectExtent l="0" t="0" r="0" b="0"/>
            <wp:wrapNone/>
            <wp:docPr id="1" name="Picture 1" descr="Plasmid map of HRP-11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lasmid map of HRP-11346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12"/>
                    <a:stretch/>
                  </pic:blipFill>
                  <pic:spPr bwMode="auto">
                    <a:xfrm>
                      <a:off x="0" y="0"/>
                      <a:ext cx="5413248" cy="5472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32C32" w:rsidRPr="00D32C32" w:rsidSect="0044223F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3885D" w14:textId="77777777" w:rsidR="000B49DF" w:rsidRDefault="000B49DF" w:rsidP="00023405">
      <w:r>
        <w:separator/>
      </w:r>
    </w:p>
  </w:endnote>
  <w:endnote w:type="continuationSeparator" w:id="0">
    <w:p w14:paraId="76691652" w14:textId="77777777" w:rsidR="000B49DF" w:rsidRDefault="000B49DF" w:rsidP="00023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8DAE2" w14:textId="77777777" w:rsidR="000B49DF" w:rsidRDefault="000B49DF" w:rsidP="00023405">
      <w:r>
        <w:separator/>
      </w:r>
    </w:p>
  </w:footnote>
  <w:footnote w:type="continuationSeparator" w:id="0">
    <w:p w14:paraId="42A6C811" w14:textId="77777777" w:rsidR="000B49DF" w:rsidRDefault="000B49DF" w:rsidP="000234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ayMLYwMTMwMDZR0lEKTi0uzszPAykwrAUAu44hLSwAAAA="/>
  </w:docVars>
  <w:rsids>
    <w:rsidRoot w:val="00023405"/>
    <w:rsid w:val="0001580A"/>
    <w:rsid w:val="00023405"/>
    <w:rsid w:val="000315AA"/>
    <w:rsid w:val="000A3A3C"/>
    <w:rsid w:val="000B49DF"/>
    <w:rsid w:val="000C15A7"/>
    <w:rsid w:val="000D5776"/>
    <w:rsid w:val="000E7037"/>
    <w:rsid w:val="00134695"/>
    <w:rsid w:val="00154745"/>
    <w:rsid w:val="00155686"/>
    <w:rsid w:val="0015775B"/>
    <w:rsid w:val="002040DD"/>
    <w:rsid w:val="00275A27"/>
    <w:rsid w:val="002A075F"/>
    <w:rsid w:val="002C7655"/>
    <w:rsid w:val="002C77FF"/>
    <w:rsid w:val="002F0081"/>
    <w:rsid w:val="00301A76"/>
    <w:rsid w:val="003022A4"/>
    <w:rsid w:val="00306AAB"/>
    <w:rsid w:val="00312F88"/>
    <w:rsid w:val="00332CAE"/>
    <w:rsid w:val="0034206F"/>
    <w:rsid w:val="003647A9"/>
    <w:rsid w:val="003751BF"/>
    <w:rsid w:val="00390846"/>
    <w:rsid w:val="003B53E7"/>
    <w:rsid w:val="0044223F"/>
    <w:rsid w:val="0047675B"/>
    <w:rsid w:val="00532462"/>
    <w:rsid w:val="00566649"/>
    <w:rsid w:val="00580819"/>
    <w:rsid w:val="00593CDE"/>
    <w:rsid w:val="005C1539"/>
    <w:rsid w:val="005E28B2"/>
    <w:rsid w:val="00656D39"/>
    <w:rsid w:val="006575EF"/>
    <w:rsid w:val="00670D3C"/>
    <w:rsid w:val="00687BF3"/>
    <w:rsid w:val="0069175C"/>
    <w:rsid w:val="006A71A5"/>
    <w:rsid w:val="006F5081"/>
    <w:rsid w:val="00733DAD"/>
    <w:rsid w:val="00775397"/>
    <w:rsid w:val="00833159"/>
    <w:rsid w:val="008543C9"/>
    <w:rsid w:val="008739C5"/>
    <w:rsid w:val="008C3E60"/>
    <w:rsid w:val="00904721"/>
    <w:rsid w:val="00915634"/>
    <w:rsid w:val="009175A3"/>
    <w:rsid w:val="00922915"/>
    <w:rsid w:val="009321E8"/>
    <w:rsid w:val="00973D7A"/>
    <w:rsid w:val="009D4E3E"/>
    <w:rsid w:val="009E12EA"/>
    <w:rsid w:val="009E1F4D"/>
    <w:rsid w:val="009E4C0F"/>
    <w:rsid w:val="00A206D6"/>
    <w:rsid w:val="00A55A7D"/>
    <w:rsid w:val="00A61A41"/>
    <w:rsid w:val="00A65AEE"/>
    <w:rsid w:val="00A72880"/>
    <w:rsid w:val="00A857A4"/>
    <w:rsid w:val="00AF1F39"/>
    <w:rsid w:val="00B21CB2"/>
    <w:rsid w:val="00B47479"/>
    <w:rsid w:val="00B86AF5"/>
    <w:rsid w:val="00BE38CA"/>
    <w:rsid w:val="00C10B2F"/>
    <w:rsid w:val="00C2738E"/>
    <w:rsid w:val="00C646AB"/>
    <w:rsid w:val="00C87083"/>
    <w:rsid w:val="00CD1B37"/>
    <w:rsid w:val="00CF65CC"/>
    <w:rsid w:val="00D16E1D"/>
    <w:rsid w:val="00D32C32"/>
    <w:rsid w:val="00DC6985"/>
    <w:rsid w:val="00DE5A01"/>
    <w:rsid w:val="00E23339"/>
    <w:rsid w:val="00E44B2B"/>
    <w:rsid w:val="00E672E3"/>
    <w:rsid w:val="00EB7208"/>
    <w:rsid w:val="00ED55AA"/>
    <w:rsid w:val="00F36675"/>
    <w:rsid w:val="00F55981"/>
    <w:rsid w:val="00FA2B8A"/>
    <w:rsid w:val="00FA428B"/>
    <w:rsid w:val="00FB0D9C"/>
    <w:rsid w:val="00FD5C63"/>
    <w:rsid w:val="00FE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493998D8"/>
  <w15:chartTrackingRefBased/>
  <w15:docId w15:val="{64AE00CA-DCA8-4243-B749-5837A6CF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CC"/>
    <w:pPr>
      <w:spacing w:after="0" w:line="240" w:lineRule="auto"/>
    </w:pPr>
    <w:rPr>
      <w:rFonts w:ascii="Arial" w:hAnsi="Arial" w:cs="Times New Roman"/>
      <w:sz w:val="18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4206F"/>
    <w:pPr>
      <w:keepNext/>
      <w:keepLines/>
      <w:spacing w:line="259" w:lineRule="auto"/>
      <w:jc w:val="center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06F"/>
    <w:rPr>
      <w:rFonts w:ascii="Arial" w:eastAsiaTheme="majorEastAsia" w:hAnsi="Arial" w:cstheme="majorBidi"/>
      <w:b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17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75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75A3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5A3"/>
    <w:rPr>
      <w:rFonts w:ascii="Arial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0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0D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D3C"/>
    <w:rPr>
      <w:rFonts w:ascii="Arial" w:hAnsi="Arial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D3C"/>
    <w:rPr>
      <w:rFonts w:ascii="Arial" w:hAnsi="Arial" w:cs="Times New Roman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5</Pages>
  <Words>17</Words>
  <Characters>14959</Characters>
  <Application>Microsoft Office Word</Application>
  <DocSecurity>0</DocSecurity>
  <Lines>19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HRP-11346 Complete Plasmid Sequence and Plasmid Map</vt:lpstr>
    </vt:vector>
  </TitlesOfParts>
  <Company>ATCC</Company>
  <LinksUpToDate>false</LinksUpToDate>
  <CharactersWithSpaces>1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HRP-11346 Complete Plasmid Sequence and Plasmid Map</dc:title>
  <dc:subject>BEI Resources Catalog No. HRP-11346 Complete Plasmid Sequence and Plasmid Map</dc:subject>
  <dc:creator>BEI Resources</dc:creator>
  <cp:keywords>BEI Resources, Catalog No. HRP-11346, Complete Plasmid Sequence, Plasmid Map</cp:keywords>
  <dc:description/>
  <cp:lastModifiedBy>Delgado, Natalia</cp:lastModifiedBy>
  <cp:revision>44</cp:revision>
  <dcterms:created xsi:type="dcterms:W3CDTF">2022-02-04T21:51:00Z</dcterms:created>
  <dcterms:modified xsi:type="dcterms:W3CDTF">2024-10-17T20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19a754ccf3cd6757270d6ca6bf6f323fcdadb58eda70bfb7fb67a641aa45b</vt:lpwstr>
  </property>
</Properties>
</file>